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0_225402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9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9"/>
    <w:bookmarkStart w:id="10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 _report-tx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text coverage report...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10"/>
    <w:bookmarkStart w:id="11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 _leak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memory leak on unit tests ...</w:t>
      </w:r>
      <w:r>
        <w:br/>
      </w:r>
      <w:r>
        <w:rPr>
          <w:rStyle w:val="VariableTok"/>
        </w:rPr>
        <w:t xml:space="preserve">ASAN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build/debug-test/myapp_td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Memory</w:t>
      </w:r>
      <w:r>
        <w:rPr>
          <w:rStyle w:val="NormalTok"/>
        </w:rPr>
        <w:t xml:space="preserve"> leak check complete. Check the output above for any leak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11"/>
    <w:bookmarkStart w:id="12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2"/>
    <w:bookmarkStart w:id="13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54:04Z</dcterms:created>
  <dcterms:modified xsi:type="dcterms:W3CDTF">2025-08-20T2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